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1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notebook shows how different Harbinger utility functions for distance, thresholding and grouping affect anomaly flags and thresholds.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Instantiate utilities</w:t>
      </w:r>
      <w:r>
        <w:br/>
      </w:r>
      <w:r>
        <w:rPr>
          <w:rStyle w:val="NormalTok"/>
        </w:rPr>
        <w:t xml:space="preserve">hut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ruti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Load a simple anomaly dataset and plot i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harutils_outlier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seline: ARIMA with default distance (L2) and threshold (Gaussian 3-sigma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arim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harutils_outliers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e Boxplot/IQR threshold instead of Gaussian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arim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uti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outliers_boxplot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harutils_outliers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e ratio thresholding emphasizing relative deviation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arim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uti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outliers_ratio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harutils_outliers_files/figure-docx/unnamed-chunk-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ange distance to L1 (absolute deviation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arim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uti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distance_l1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harutils_outliers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1 distance + Boxplot/IQR threshold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arim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uti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distance_l1</w:t>
      </w:r>
      <w:r>
        <w:br/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uti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outliers_boxplot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harutils_outliers_files/figure-docx/unnamed-chunk-9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1 distance + ratio threshold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arim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uti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distance_l1</w:t>
      </w:r>
      <w:r>
        <w:br/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uti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outliers_ratio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harutils_outliers_files/figure-docx/unnamed-chunk-10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Keep only the highest-magnitude index in contiguous runs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arim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uti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distance_l1</w:t>
      </w:r>
      <w:r>
        <w:br/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uti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outliers_boxplot</w:t>
      </w:r>
      <w:r>
        <w:br/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outliers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uti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outliers_checks_highgroup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harutils_outliers_files/figure-docx/unnamed-chunk-11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6:34Z</dcterms:created>
  <dcterms:modified xsi:type="dcterms:W3CDTF">2025-10-28T18:3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